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8F59D5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3D76186C" w14:textId="77777777" w:rsidR="001B4A8F" w:rsidRDefault="001B4A8F" w:rsidP="001B4A8F">
      <w:pPr>
        <w:keepNext/>
        <w:autoSpaceDE w:val="0"/>
        <w:autoSpaceDN w:val="0"/>
        <w:adjustRightInd w:val="0"/>
        <w:spacing w:before="240" w:after="6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  <w:u w:val="single"/>
          <w:lang w:val="en"/>
        </w:rPr>
      </w:pPr>
    </w:p>
    <w:p w14:paraId="7693AB1E" w14:textId="77777777" w:rsidR="001B4A8F" w:rsidRDefault="001B4A8F" w:rsidP="001B4A8F">
      <w:pPr>
        <w:keepNext/>
        <w:autoSpaceDE w:val="0"/>
        <w:autoSpaceDN w:val="0"/>
        <w:adjustRightInd w:val="0"/>
        <w:spacing w:before="240" w:after="60" w:line="240" w:lineRule="auto"/>
        <w:jc w:val="center"/>
        <w:rPr>
          <w:rFonts w:ascii="Times New Roman" w:hAnsi="Times New Roman" w:cs="Times New Roman"/>
          <w:b/>
          <w:bCs/>
          <w:sz w:val="23"/>
          <w:szCs w:val="23"/>
          <w:u w:val="single"/>
          <w:lang w:val="en"/>
        </w:rPr>
      </w:pPr>
    </w:p>
    <w:p w14:paraId="1A188D78" w14:textId="77777777" w:rsidR="001B4A8F" w:rsidRPr="00D46667" w:rsidRDefault="001B4A8F" w:rsidP="00D46667">
      <w:pPr>
        <w:keepNext/>
        <w:autoSpaceDE w:val="0"/>
        <w:autoSpaceDN w:val="0"/>
        <w:adjustRightInd w:val="0"/>
        <w:spacing w:before="240" w:after="6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</w:p>
    <w:p w14:paraId="0A3D5E74" w14:textId="3D922A8F" w:rsidR="001D2241" w:rsidRPr="000A10BD" w:rsidRDefault="001D2241" w:rsidP="001D2241">
      <w:pPr>
        <w:pStyle w:val="Heading1"/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A10BD">
        <w:rPr>
          <w:rFonts w:ascii="Times New Roman" w:hAnsi="Times New Roman" w:cs="Times New Roman"/>
          <w:color w:val="000000" w:themeColor="text1"/>
          <w:sz w:val="28"/>
          <w:szCs w:val="28"/>
        </w:rPr>
        <w:t>Department of Software Engineering</w:t>
      </w:r>
    </w:p>
    <w:p w14:paraId="6F5D2E20" w14:textId="4236F4A7" w:rsidR="001D2241" w:rsidRPr="000A10BD" w:rsidRDefault="001D2241" w:rsidP="001D2241">
      <w:pPr>
        <w:spacing w:before="240" w:after="240"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0A10BD">
        <w:rPr>
          <w:rFonts w:ascii="Times New Roman" w:hAnsi="Times New Roman"/>
          <w:b/>
          <w:sz w:val="28"/>
          <w:szCs w:val="28"/>
        </w:rPr>
        <w:t xml:space="preserve">CS </w:t>
      </w:r>
      <w:r w:rsidR="00581740">
        <w:rPr>
          <w:rFonts w:ascii="Times New Roman" w:hAnsi="Times New Roman"/>
          <w:b/>
          <w:sz w:val="28"/>
          <w:szCs w:val="28"/>
        </w:rPr>
        <w:t>4</w:t>
      </w:r>
      <w:r w:rsidRPr="000A10BD">
        <w:rPr>
          <w:rFonts w:ascii="Times New Roman" w:hAnsi="Times New Roman"/>
          <w:b/>
          <w:sz w:val="28"/>
          <w:szCs w:val="28"/>
        </w:rPr>
        <w:t>32: Distributed Computing</w:t>
      </w:r>
    </w:p>
    <w:p w14:paraId="226B8DC3" w14:textId="77777777" w:rsidR="001D2241" w:rsidRPr="000A10BD" w:rsidRDefault="001D2241" w:rsidP="001D2241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8"/>
          <w:szCs w:val="28"/>
        </w:rPr>
      </w:pPr>
      <w:r w:rsidRPr="000A10BD">
        <w:rPr>
          <w:rFonts w:ascii="Times New Roman" w:eastAsia="Times New Roman" w:hAnsi="Times New Roman"/>
          <w:b/>
          <w:bCs/>
          <w:noProof/>
          <w:kern w:val="32"/>
          <w:sz w:val="28"/>
          <w:szCs w:val="28"/>
        </w:rPr>
        <w:t>Lab 01: Multi Threading</w:t>
      </w:r>
    </w:p>
    <w:p w14:paraId="54A3F20D" w14:textId="317FBF3B" w:rsidR="001D2241" w:rsidRPr="00DF186B" w:rsidRDefault="001D2241" w:rsidP="001D2241">
      <w:pPr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  <w:r w:rsidRPr="00DF186B">
        <w:rPr>
          <w:rFonts w:ascii="Times New Roman" w:hAnsi="Times New Roman"/>
          <w:b/>
          <w:bCs/>
          <w:sz w:val="28"/>
          <w:szCs w:val="28"/>
          <w:lang w:val="en"/>
        </w:rPr>
        <w:t>Date:</w:t>
      </w:r>
      <w:r w:rsidR="00322A39">
        <w:rPr>
          <w:rFonts w:ascii="Times New Roman" w:hAnsi="Times New Roman"/>
          <w:b/>
          <w:bCs/>
          <w:sz w:val="28"/>
          <w:szCs w:val="28"/>
          <w:lang w:val="en"/>
        </w:rPr>
        <w:t xml:space="preserve"> </w:t>
      </w:r>
      <w:r w:rsidR="005D6BF6">
        <w:rPr>
          <w:rFonts w:ascii="Times New Roman" w:hAnsi="Times New Roman"/>
          <w:b/>
          <w:bCs/>
          <w:sz w:val="28"/>
          <w:szCs w:val="28"/>
          <w:lang w:val="en"/>
        </w:rPr>
        <w:t>January</w:t>
      </w:r>
      <w:r w:rsidR="00322A39">
        <w:rPr>
          <w:rFonts w:ascii="Times New Roman" w:hAnsi="Times New Roman"/>
          <w:b/>
          <w:bCs/>
          <w:sz w:val="28"/>
          <w:szCs w:val="28"/>
          <w:lang w:val="en"/>
        </w:rPr>
        <w:t xml:space="preserve"> </w:t>
      </w:r>
      <w:r w:rsidR="007B506F">
        <w:rPr>
          <w:rFonts w:ascii="Times New Roman" w:hAnsi="Times New Roman"/>
          <w:b/>
          <w:bCs/>
          <w:sz w:val="28"/>
          <w:szCs w:val="28"/>
          <w:lang w:val="en"/>
        </w:rPr>
        <w:t>30</w:t>
      </w:r>
      <w:r w:rsidR="004C1202">
        <w:rPr>
          <w:rFonts w:ascii="Times New Roman" w:hAnsi="Times New Roman"/>
          <w:b/>
          <w:bCs/>
          <w:sz w:val="28"/>
          <w:szCs w:val="28"/>
          <w:lang w:val="en"/>
        </w:rPr>
        <w:t xml:space="preserve"> and </w:t>
      </w:r>
      <w:r w:rsidR="007B506F">
        <w:rPr>
          <w:rFonts w:ascii="Times New Roman" w:hAnsi="Times New Roman"/>
          <w:b/>
          <w:bCs/>
          <w:sz w:val="28"/>
          <w:szCs w:val="28"/>
          <w:lang w:val="en"/>
        </w:rPr>
        <w:t>January</w:t>
      </w:r>
      <w:r w:rsidR="004C1202">
        <w:rPr>
          <w:rFonts w:ascii="Times New Roman" w:hAnsi="Times New Roman"/>
          <w:b/>
          <w:bCs/>
          <w:sz w:val="28"/>
          <w:szCs w:val="28"/>
          <w:lang w:val="en"/>
        </w:rPr>
        <w:t xml:space="preserve"> </w:t>
      </w:r>
      <w:r w:rsidR="007B506F">
        <w:rPr>
          <w:rFonts w:ascii="Times New Roman" w:hAnsi="Times New Roman"/>
          <w:b/>
          <w:bCs/>
          <w:sz w:val="28"/>
          <w:szCs w:val="28"/>
          <w:lang w:val="en"/>
        </w:rPr>
        <w:t>31</w:t>
      </w:r>
      <w:r w:rsidR="005D6BF6">
        <w:rPr>
          <w:rFonts w:ascii="Times New Roman" w:hAnsi="Times New Roman"/>
          <w:b/>
          <w:bCs/>
          <w:sz w:val="28"/>
          <w:szCs w:val="28"/>
          <w:lang w:val="en"/>
        </w:rPr>
        <w:t>, 202</w:t>
      </w:r>
      <w:r w:rsidR="007B506F">
        <w:rPr>
          <w:rFonts w:ascii="Times New Roman" w:hAnsi="Times New Roman"/>
          <w:b/>
          <w:bCs/>
          <w:sz w:val="28"/>
          <w:szCs w:val="28"/>
          <w:lang w:val="en"/>
        </w:rPr>
        <w:t>5</w:t>
      </w:r>
    </w:p>
    <w:p w14:paraId="301ECD9D" w14:textId="356BDA24" w:rsidR="001D2241" w:rsidRDefault="001D2241" w:rsidP="001D2241">
      <w:pPr>
        <w:keepNext/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  <w:r w:rsidRPr="00DF186B">
        <w:rPr>
          <w:rFonts w:ascii="Times New Roman" w:hAnsi="Times New Roman"/>
          <w:b/>
          <w:bCs/>
          <w:sz w:val="28"/>
          <w:szCs w:val="28"/>
          <w:lang w:val="en"/>
        </w:rPr>
        <w:t>Instructor</w:t>
      </w:r>
      <w:r w:rsidR="00322A39">
        <w:rPr>
          <w:rFonts w:ascii="Times New Roman" w:hAnsi="Times New Roman"/>
          <w:b/>
          <w:bCs/>
          <w:sz w:val="28"/>
          <w:szCs w:val="28"/>
          <w:lang w:val="en"/>
        </w:rPr>
        <w:t>s</w:t>
      </w:r>
      <w:r w:rsidRPr="00DF186B">
        <w:rPr>
          <w:rFonts w:ascii="Times New Roman" w:hAnsi="Times New Roman"/>
          <w:b/>
          <w:bCs/>
          <w:sz w:val="28"/>
          <w:szCs w:val="28"/>
          <w:lang w:val="en"/>
        </w:rPr>
        <w:t xml:space="preserve">: </w:t>
      </w:r>
      <w:r w:rsidR="008C3642">
        <w:rPr>
          <w:rFonts w:ascii="Times New Roman" w:hAnsi="Times New Roman"/>
          <w:b/>
          <w:bCs/>
          <w:sz w:val="28"/>
          <w:szCs w:val="28"/>
          <w:lang w:val="en"/>
        </w:rPr>
        <w:t xml:space="preserve">Dr. Shah </w:t>
      </w:r>
      <w:r w:rsidR="005D6BF6">
        <w:rPr>
          <w:rFonts w:ascii="Times New Roman" w:hAnsi="Times New Roman"/>
          <w:b/>
          <w:bCs/>
          <w:sz w:val="28"/>
          <w:szCs w:val="28"/>
          <w:lang w:val="en"/>
        </w:rPr>
        <w:t>Khalid, Dr. Khurram Shahzad</w:t>
      </w:r>
    </w:p>
    <w:p w14:paraId="23F95B8A" w14:textId="77777777" w:rsidR="00CF792B" w:rsidRDefault="00CF792B" w:rsidP="001D2241">
      <w:pPr>
        <w:keepNext/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</w:p>
    <w:p w14:paraId="79EA4ED2" w14:textId="29D60341" w:rsidR="00E230DD" w:rsidRDefault="00E230DD" w:rsidP="001D2241">
      <w:pPr>
        <w:keepNext/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  <w:r>
        <w:rPr>
          <w:rFonts w:ascii="Times New Roman" w:hAnsi="Times New Roman"/>
          <w:b/>
          <w:bCs/>
          <w:sz w:val="28"/>
          <w:szCs w:val="28"/>
          <w:lang w:val="en"/>
        </w:rPr>
        <w:t>Submitted by: Haseeb Muhammad</w:t>
      </w:r>
    </w:p>
    <w:p w14:paraId="2AF12BDD" w14:textId="5118141D" w:rsidR="00DD3C2D" w:rsidRDefault="00DD3C2D" w:rsidP="001D2241">
      <w:pPr>
        <w:keepNext/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  <w:r>
        <w:rPr>
          <w:rFonts w:ascii="Times New Roman" w:hAnsi="Times New Roman"/>
          <w:b/>
          <w:bCs/>
          <w:sz w:val="28"/>
          <w:szCs w:val="28"/>
          <w:lang w:val="en"/>
        </w:rPr>
        <w:t xml:space="preserve">Qalam </w:t>
      </w:r>
      <w:r w:rsidR="0022700F">
        <w:rPr>
          <w:rFonts w:ascii="Times New Roman" w:hAnsi="Times New Roman"/>
          <w:b/>
          <w:bCs/>
          <w:sz w:val="28"/>
          <w:szCs w:val="28"/>
          <w:lang w:val="en"/>
        </w:rPr>
        <w:t>ID:</w:t>
      </w:r>
      <w:r>
        <w:rPr>
          <w:rFonts w:ascii="Times New Roman" w:hAnsi="Times New Roman"/>
          <w:b/>
          <w:bCs/>
          <w:sz w:val="28"/>
          <w:szCs w:val="28"/>
          <w:lang w:val="en"/>
        </w:rPr>
        <w:t xml:space="preserve"> 413927</w:t>
      </w:r>
    </w:p>
    <w:p w14:paraId="6A871830" w14:textId="15BFD090" w:rsidR="00DD3C2D" w:rsidRPr="00DF186B" w:rsidRDefault="00DD3C2D" w:rsidP="001D2241">
      <w:pPr>
        <w:keepNext/>
        <w:autoSpaceDE w:val="0"/>
        <w:autoSpaceDN w:val="0"/>
        <w:adjustRightInd w:val="0"/>
        <w:spacing w:before="240" w:after="240" w:line="240" w:lineRule="auto"/>
        <w:jc w:val="center"/>
        <w:rPr>
          <w:rFonts w:ascii="Times New Roman" w:hAnsi="Times New Roman"/>
          <w:b/>
          <w:bCs/>
          <w:sz w:val="28"/>
          <w:szCs w:val="28"/>
          <w:lang w:val="en"/>
        </w:rPr>
      </w:pPr>
      <w:r>
        <w:rPr>
          <w:rFonts w:ascii="Times New Roman" w:hAnsi="Times New Roman"/>
          <w:b/>
          <w:bCs/>
          <w:sz w:val="28"/>
          <w:szCs w:val="28"/>
          <w:lang w:val="en"/>
        </w:rPr>
        <w:t>Class: BSCS 12 A</w:t>
      </w:r>
    </w:p>
    <w:p w14:paraId="78074FAE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4B88AD76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55736D65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48389A40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3E826BEE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2C736BC5" w14:textId="77777777" w:rsidR="001B4A8F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62FA2407" w14:textId="77777777" w:rsidR="001B4A8F" w:rsidRDefault="001B4A8F">
      <w:pPr>
        <w:rPr>
          <w:rFonts w:ascii="Times New Roman" w:hAnsi="Times New Roman" w:cs="Times New Roman"/>
          <w:sz w:val="23"/>
          <w:szCs w:val="23"/>
          <w:lang w:val="en"/>
        </w:rPr>
      </w:pPr>
      <w:r>
        <w:rPr>
          <w:rFonts w:ascii="Times New Roman" w:hAnsi="Times New Roman" w:cs="Times New Roman"/>
          <w:sz w:val="23"/>
          <w:szCs w:val="23"/>
          <w:lang w:val="en"/>
        </w:rPr>
        <w:br w:type="page"/>
      </w:r>
    </w:p>
    <w:p w14:paraId="2AF98052" w14:textId="1D884410" w:rsidR="00AA4493" w:rsidRDefault="00AA4493">
      <w:pPr>
        <w:rPr>
          <w:rFonts w:ascii="Times New Roman" w:hAnsi="Times New Roman" w:cs="Times New Roman"/>
          <w:sz w:val="23"/>
          <w:szCs w:val="23"/>
          <w:lang w:val="en"/>
        </w:rPr>
      </w:pPr>
    </w:p>
    <w:p w14:paraId="5A1CAF63" w14:textId="34A9EB75" w:rsidR="00AA4493" w:rsidRDefault="00AA4493" w:rsidP="00AA4493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Experimen</w:t>
      </w:r>
      <w:r w:rsidR="009961D0">
        <w:rPr>
          <w:rFonts w:ascii="Times New Roman" w:hAnsi="Times New Roman" w:cs="Times New Roman"/>
          <w:b/>
          <w:bCs/>
          <w:sz w:val="40"/>
          <w:szCs w:val="40"/>
          <w:u w:val="single"/>
        </w:rPr>
        <w:t>t</w:t>
      </w:r>
      <w:r w:rsidR="008E2FEF">
        <w:rPr>
          <w:rFonts w:ascii="Times New Roman" w:hAnsi="Times New Roman" w:cs="Times New Roman"/>
          <w:b/>
          <w:bCs/>
          <w:sz w:val="40"/>
          <w:szCs w:val="40"/>
          <w:u w:val="single"/>
        </w:rPr>
        <w:t>s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Table:</w:t>
      </w:r>
    </w:p>
    <w:p w14:paraId="138A4EBE" w14:textId="6ABF179D" w:rsidR="005007CF" w:rsidRPr="00886EC2" w:rsidRDefault="005007CF" w:rsidP="00AA4493">
      <w:pPr>
        <w:rPr>
          <w:rFonts w:ascii="Times New Roman" w:hAnsi="Times New Roman" w:cs="Times New Roman"/>
          <w:sz w:val="36"/>
          <w:szCs w:val="36"/>
          <w:lang w:val="en-DE"/>
        </w:rPr>
      </w:pPr>
      <w:r w:rsidRPr="00886EC2">
        <w:rPr>
          <w:rFonts w:ascii="Times New Roman" w:hAnsi="Times New Roman" w:cs="Times New Roman"/>
          <w:sz w:val="36"/>
          <w:szCs w:val="36"/>
        </w:rPr>
        <w:t xml:space="preserve">Number of steps: </w:t>
      </w:r>
      <w:r w:rsidRPr="00886EC2">
        <w:rPr>
          <w:rFonts w:ascii="Times New Roman" w:hAnsi="Times New Roman" w:cs="Times New Roman"/>
          <w:sz w:val="36"/>
          <w:szCs w:val="36"/>
          <w:lang w:val="en-DE"/>
        </w:rPr>
        <w:t>10000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3B422A" w14:paraId="201FCEBF" w14:textId="77777777" w:rsidTr="003B422A">
        <w:tc>
          <w:tcPr>
            <w:tcW w:w="3192" w:type="dxa"/>
          </w:tcPr>
          <w:p w14:paraId="024FF227" w14:textId="1C57A176" w:rsidR="003B422A" w:rsidRPr="003B422A" w:rsidRDefault="003B422A" w:rsidP="00AA4493">
            <w:pPr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Experiment No</w:t>
            </w:r>
          </w:p>
        </w:tc>
        <w:tc>
          <w:tcPr>
            <w:tcW w:w="3192" w:type="dxa"/>
          </w:tcPr>
          <w:p w14:paraId="50097E56" w14:textId="18F55217" w:rsidR="003B422A" w:rsidRPr="003B422A" w:rsidRDefault="003B422A" w:rsidP="00AA4493">
            <w:pPr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Single Thread</w:t>
            </w:r>
            <w:r w:rsidR="00C02659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B422A">
              <w:rPr>
                <w:rFonts w:ascii="Times New Roman" w:hAnsi="Times New Roman" w:cs="Times New Roman"/>
                <w:b/>
                <w:bCs/>
              </w:rPr>
              <w:t>(micro</w:t>
            </w:r>
            <w:r w:rsidR="00C02659">
              <w:rPr>
                <w:rFonts w:ascii="Times New Roman" w:hAnsi="Times New Roman" w:cs="Times New Roman"/>
                <w:b/>
                <w:bCs/>
              </w:rPr>
              <w:t>s</w:t>
            </w:r>
            <w:r w:rsidRPr="003B422A">
              <w:rPr>
                <w:rFonts w:ascii="Times New Roman" w:hAnsi="Times New Roman" w:cs="Times New Roman"/>
                <w:b/>
                <w:bCs/>
              </w:rPr>
              <w:t>econd)</w:t>
            </w:r>
          </w:p>
        </w:tc>
        <w:tc>
          <w:tcPr>
            <w:tcW w:w="3192" w:type="dxa"/>
          </w:tcPr>
          <w:p w14:paraId="17407D9E" w14:textId="0C0503C9" w:rsidR="003B422A" w:rsidRPr="003B422A" w:rsidRDefault="00C6008C" w:rsidP="00AA4493">
            <w:pPr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Multithread</w:t>
            </w:r>
            <w:r w:rsidR="003B422A" w:rsidRPr="003B422A">
              <w:rPr>
                <w:rFonts w:ascii="Times New Roman" w:hAnsi="Times New Roman" w:cs="Times New Roman"/>
                <w:b/>
                <w:bCs/>
              </w:rPr>
              <w:t xml:space="preserve"> (microsecond)</w:t>
            </w:r>
          </w:p>
        </w:tc>
      </w:tr>
      <w:tr w:rsidR="003B422A" w14:paraId="7F5DAD4C" w14:textId="77777777" w:rsidTr="003B422A">
        <w:tc>
          <w:tcPr>
            <w:tcW w:w="3192" w:type="dxa"/>
          </w:tcPr>
          <w:p w14:paraId="7F4B3FA3" w14:textId="0E922A08" w:rsidR="003B422A" w:rsidRPr="00792765" w:rsidRDefault="00077BE2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192" w:type="dxa"/>
          </w:tcPr>
          <w:p w14:paraId="04D550A5" w14:textId="7667FEAF" w:rsidR="003B422A" w:rsidRPr="00792765" w:rsidRDefault="00077BE2" w:rsidP="00792765">
            <w:pPr>
              <w:tabs>
                <w:tab w:val="left" w:pos="1024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5749</w:t>
            </w:r>
          </w:p>
        </w:tc>
        <w:tc>
          <w:tcPr>
            <w:tcW w:w="3192" w:type="dxa"/>
          </w:tcPr>
          <w:p w14:paraId="06838A4F" w14:textId="02E3EA2D" w:rsidR="003B422A" w:rsidRPr="00792765" w:rsidRDefault="00792765" w:rsidP="00792765">
            <w:pPr>
              <w:ind w:firstLine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5831</w:t>
            </w:r>
          </w:p>
        </w:tc>
      </w:tr>
      <w:tr w:rsidR="003B422A" w14:paraId="71E702DC" w14:textId="77777777" w:rsidTr="003B422A">
        <w:tc>
          <w:tcPr>
            <w:tcW w:w="3192" w:type="dxa"/>
          </w:tcPr>
          <w:p w14:paraId="47CE2A14" w14:textId="1863278F" w:rsidR="003B422A" w:rsidRPr="00792765" w:rsidRDefault="00077BE2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192" w:type="dxa"/>
          </w:tcPr>
          <w:p w14:paraId="4B3129A4" w14:textId="01F72FB5" w:rsidR="00077BE2" w:rsidRPr="00792765" w:rsidRDefault="00077BE2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5082</w:t>
            </w:r>
          </w:p>
        </w:tc>
        <w:tc>
          <w:tcPr>
            <w:tcW w:w="3192" w:type="dxa"/>
          </w:tcPr>
          <w:p w14:paraId="38175364" w14:textId="060C4C99" w:rsidR="003B422A" w:rsidRPr="00792765" w:rsidRDefault="00792765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7421</w:t>
            </w:r>
          </w:p>
        </w:tc>
      </w:tr>
      <w:tr w:rsidR="003B422A" w14:paraId="24F20FA1" w14:textId="77777777" w:rsidTr="003B422A">
        <w:tc>
          <w:tcPr>
            <w:tcW w:w="3192" w:type="dxa"/>
          </w:tcPr>
          <w:p w14:paraId="4665A277" w14:textId="2EF16AB3" w:rsidR="003B422A" w:rsidRPr="00792765" w:rsidRDefault="00077BE2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192" w:type="dxa"/>
          </w:tcPr>
          <w:p w14:paraId="4416827A" w14:textId="623D2629" w:rsidR="003B422A" w:rsidRPr="00792765" w:rsidRDefault="00077BE2" w:rsidP="0079276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9410</w:t>
            </w:r>
          </w:p>
        </w:tc>
        <w:tc>
          <w:tcPr>
            <w:tcW w:w="3192" w:type="dxa"/>
          </w:tcPr>
          <w:p w14:paraId="2E985498" w14:textId="6143093A" w:rsidR="00DA0F80" w:rsidRPr="00792765" w:rsidRDefault="00792765" w:rsidP="00DA0F8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6440</w:t>
            </w:r>
          </w:p>
        </w:tc>
      </w:tr>
      <w:tr w:rsidR="00DA0F80" w14:paraId="1460D3ED" w14:textId="77777777" w:rsidTr="003B422A">
        <w:tc>
          <w:tcPr>
            <w:tcW w:w="3192" w:type="dxa"/>
          </w:tcPr>
          <w:p w14:paraId="76A4FFC6" w14:textId="0822D50A" w:rsidR="00DA0F80" w:rsidRPr="00A7450D" w:rsidRDefault="00DA0F80" w:rsidP="0079276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45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3192" w:type="dxa"/>
          </w:tcPr>
          <w:p w14:paraId="32F55640" w14:textId="5BF4925A" w:rsidR="00DA0F80" w:rsidRPr="00A7450D" w:rsidRDefault="00D62EE2" w:rsidP="0079276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45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747</w:t>
            </w:r>
          </w:p>
        </w:tc>
        <w:tc>
          <w:tcPr>
            <w:tcW w:w="3192" w:type="dxa"/>
          </w:tcPr>
          <w:p w14:paraId="08FAB0E4" w14:textId="5E8CA300" w:rsidR="00DA0F80" w:rsidRPr="00A7450D" w:rsidRDefault="00D62EE2" w:rsidP="00DA0F8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45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6564</w:t>
            </w:r>
          </w:p>
        </w:tc>
      </w:tr>
    </w:tbl>
    <w:p w14:paraId="48390D61" w14:textId="77777777" w:rsidR="00901155" w:rsidRDefault="00901155" w:rsidP="00F160F2">
      <w:pPr>
        <w:rPr>
          <w:rFonts w:ascii="Times New Roman" w:hAnsi="Times New Roman" w:cs="Times New Roman"/>
          <w:sz w:val="20"/>
          <w:szCs w:val="20"/>
        </w:rPr>
      </w:pPr>
    </w:p>
    <w:p w14:paraId="30254FB8" w14:textId="342345C9" w:rsidR="00F160F2" w:rsidRPr="00886EC2" w:rsidRDefault="00F160F2" w:rsidP="00F160F2">
      <w:pPr>
        <w:rPr>
          <w:rFonts w:ascii="Times New Roman" w:hAnsi="Times New Roman" w:cs="Times New Roman"/>
          <w:sz w:val="36"/>
          <w:szCs w:val="36"/>
          <w:lang w:val="en-DE"/>
        </w:rPr>
      </w:pPr>
      <w:r w:rsidRPr="00886EC2">
        <w:rPr>
          <w:rFonts w:ascii="Times New Roman" w:hAnsi="Times New Roman" w:cs="Times New Roman"/>
          <w:sz w:val="36"/>
          <w:szCs w:val="36"/>
        </w:rPr>
        <w:t xml:space="preserve">Number of steps: </w:t>
      </w:r>
      <w:r w:rsidRPr="00F160F2">
        <w:rPr>
          <w:rFonts w:ascii="Times New Roman" w:hAnsi="Times New Roman" w:cs="Times New Roman"/>
          <w:sz w:val="36"/>
          <w:szCs w:val="36"/>
          <w:lang w:val="en-DE"/>
        </w:rPr>
        <w:t>1000000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5007CF" w:rsidRPr="003B422A" w14:paraId="18E97813" w14:textId="77777777" w:rsidTr="00AB30D1">
        <w:tc>
          <w:tcPr>
            <w:tcW w:w="3192" w:type="dxa"/>
          </w:tcPr>
          <w:p w14:paraId="75FD00A6" w14:textId="77777777" w:rsidR="005007CF" w:rsidRPr="003B422A" w:rsidRDefault="005007CF" w:rsidP="00617C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Experiment No</w:t>
            </w:r>
          </w:p>
        </w:tc>
        <w:tc>
          <w:tcPr>
            <w:tcW w:w="3192" w:type="dxa"/>
          </w:tcPr>
          <w:p w14:paraId="060EC9CF" w14:textId="77777777" w:rsidR="005007CF" w:rsidRPr="003B422A" w:rsidRDefault="005007CF" w:rsidP="00617C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Single Thread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B422A">
              <w:rPr>
                <w:rFonts w:ascii="Times New Roman" w:hAnsi="Times New Roman" w:cs="Times New Roman"/>
                <w:b/>
                <w:bCs/>
              </w:rPr>
              <w:t>(micro</w:t>
            </w:r>
            <w:r>
              <w:rPr>
                <w:rFonts w:ascii="Times New Roman" w:hAnsi="Times New Roman" w:cs="Times New Roman"/>
                <w:b/>
                <w:bCs/>
              </w:rPr>
              <w:t>s</w:t>
            </w:r>
            <w:r w:rsidRPr="003B422A">
              <w:rPr>
                <w:rFonts w:ascii="Times New Roman" w:hAnsi="Times New Roman" w:cs="Times New Roman"/>
                <w:b/>
                <w:bCs/>
              </w:rPr>
              <w:t>econd)</w:t>
            </w:r>
          </w:p>
        </w:tc>
        <w:tc>
          <w:tcPr>
            <w:tcW w:w="3192" w:type="dxa"/>
          </w:tcPr>
          <w:p w14:paraId="0060B417" w14:textId="77777777" w:rsidR="005007CF" w:rsidRPr="003B422A" w:rsidRDefault="005007CF" w:rsidP="00617CD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B422A">
              <w:rPr>
                <w:rFonts w:ascii="Times New Roman" w:hAnsi="Times New Roman" w:cs="Times New Roman"/>
                <w:b/>
                <w:bCs/>
              </w:rPr>
              <w:t>Multithread (microsecond)</w:t>
            </w:r>
          </w:p>
        </w:tc>
      </w:tr>
      <w:tr w:rsidR="005007CF" w:rsidRPr="00792765" w14:paraId="00E9AEA6" w14:textId="77777777" w:rsidTr="00AB30D1">
        <w:tc>
          <w:tcPr>
            <w:tcW w:w="3192" w:type="dxa"/>
          </w:tcPr>
          <w:p w14:paraId="4FB040B4" w14:textId="77777777" w:rsidR="005007CF" w:rsidRPr="00792765" w:rsidRDefault="005007CF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192" w:type="dxa"/>
          </w:tcPr>
          <w:p w14:paraId="37AF0C65" w14:textId="273F6136" w:rsidR="005007CF" w:rsidRPr="00792765" w:rsidRDefault="00ED4699" w:rsidP="00617CD3">
            <w:pPr>
              <w:tabs>
                <w:tab w:val="left" w:pos="1024"/>
              </w:tabs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469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75767A">
              <w:rPr>
                <w:rFonts w:ascii="Times New Roman" w:hAnsi="Times New Roman" w:cs="Times New Roman"/>
                <w:sz w:val="20"/>
                <w:szCs w:val="20"/>
              </w:rPr>
              <w:t>9</w:t>
            </w:r>
            <w:r w:rsidRPr="00ED4699">
              <w:rPr>
                <w:rFonts w:ascii="Times New Roman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3192" w:type="dxa"/>
          </w:tcPr>
          <w:p w14:paraId="517B43ED" w14:textId="60AB67ED" w:rsidR="005007CF" w:rsidRPr="00792765" w:rsidRDefault="00617CD3" w:rsidP="00617CD3">
            <w:pPr>
              <w:ind w:firstLine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</w:t>
            </w:r>
            <w:r w:rsidR="004B3157" w:rsidRPr="004B3157">
              <w:rPr>
                <w:rFonts w:ascii="Times New Roman" w:hAnsi="Times New Roman" w:cs="Times New Roman"/>
                <w:sz w:val="20"/>
                <w:szCs w:val="20"/>
              </w:rPr>
              <w:t>27896</w:t>
            </w:r>
          </w:p>
        </w:tc>
      </w:tr>
      <w:tr w:rsidR="005007CF" w:rsidRPr="00792765" w14:paraId="51E027CA" w14:textId="77777777" w:rsidTr="00AB30D1">
        <w:tc>
          <w:tcPr>
            <w:tcW w:w="3192" w:type="dxa"/>
          </w:tcPr>
          <w:p w14:paraId="1FDDB7BA" w14:textId="77777777" w:rsidR="005007CF" w:rsidRPr="00792765" w:rsidRDefault="005007CF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3192" w:type="dxa"/>
          </w:tcPr>
          <w:p w14:paraId="17DE0E80" w14:textId="69E8C14A" w:rsidR="000970DB" w:rsidRPr="00792765" w:rsidRDefault="00564730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  <w:r w:rsidR="00ED4699" w:rsidRPr="00ED4699">
              <w:rPr>
                <w:rFonts w:ascii="Times New Roman" w:hAnsi="Times New Roman" w:cs="Times New Roman"/>
                <w:sz w:val="20"/>
                <w:szCs w:val="20"/>
              </w:rPr>
              <w:t>997</w:t>
            </w:r>
          </w:p>
        </w:tc>
        <w:tc>
          <w:tcPr>
            <w:tcW w:w="3192" w:type="dxa"/>
          </w:tcPr>
          <w:p w14:paraId="3CDEFEC2" w14:textId="595A2539" w:rsidR="005007CF" w:rsidRPr="00792765" w:rsidRDefault="004B3157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157">
              <w:rPr>
                <w:rFonts w:ascii="Times New Roman" w:hAnsi="Times New Roman" w:cs="Times New Roman"/>
                <w:sz w:val="20"/>
                <w:szCs w:val="20"/>
              </w:rPr>
              <w:t>27021</w:t>
            </w:r>
          </w:p>
        </w:tc>
      </w:tr>
      <w:tr w:rsidR="005007CF" w:rsidRPr="00792765" w14:paraId="559BEE95" w14:textId="77777777" w:rsidTr="00AB30D1">
        <w:tc>
          <w:tcPr>
            <w:tcW w:w="3192" w:type="dxa"/>
          </w:tcPr>
          <w:p w14:paraId="1F63414F" w14:textId="77777777" w:rsidR="005007CF" w:rsidRPr="00792765" w:rsidRDefault="005007CF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9276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3192" w:type="dxa"/>
          </w:tcPr>
          <w:p w14:paraId="3DCD2DC5" w14:textId="63735582" w:rsidR="005007CF" w:rsidRPr="00792765" w:rsidRDefault="00ED4699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D4699">
              <w:rPr>
                <w:rFonts w:ascii="Times New Roman" w:hAnsi="Times New Roman" w:cs="Times New Roman"/>
                <w:sz w:val="20"/>
                <w:szCs w:val="20"/>
              </w:rPr>
              <w:t>30151</w:t>
            </w:r>
          </w:p>
        </w:tc>
        <w:tc>
          <w:tcPr>
            <w:tcW w:w="3192" w:type="dxa"/>
          </w:tcPr>
          <w:p w14:paraId="0361AFA5" w14:textId="1D00CB35" w:rsidR="005007CF" w:rsidRPr="00792765" w:rsidRDefault="004B3157" w:rsidP="00617CD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4B3157">
              <w:rPr>
                <w:rFonts w:ascii="Times New Roman" w:hAnsi="Times New Roman" w:cs="Times New Roman"/>
                <w:sz w:val="20"/>
                <w:szCs w:val="20"/>
              </w:rPr>
              <w:t>27449</w:t>
            </w:r>
          </w:p>
        </w:tc>
      </w:tr>
      <w:tr w:rsidR="005007CF" w:rsidRPr="00A7450D" w14:paraId="6A33793B" w14:textId="77777777" w:rsidTr="00AB30D1">
        <w:tc>
          <w:tcPr>
            <w:tcW w:w="3192" w:type="dxa"/>
          </w:tcPr>
          <w:p w14:paraId="5A1CB952" w14:textId="77777777" w:rsidR="005007CF" w:rsidRPr="00A7450D" w:rsidRDefault="005007CF" w:rsidP="00617CD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7450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verage</w:t>
            </w:r>
          </w:p>
        </w:tc>
        <w:tc>
          <w:tcPr>
            <w:tcW w:w="3192" w:type="dxa"/>
          </w:tcPr>
          <w:p w14:paraId="1AFE6DE9" w14:textId="3878C177" w:rsidR="005007CF" w:rsidRPr="00A7450D" w:rsidRDefault="00033929" w:rsidP="00617CD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30</w:t>
            </w:r>
            <w:r w:rsidR="00C458D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49</w:t>
            </w:r>
          </w:p>
        </w:tc>
        <w:tc>
          <w:tcPr>
            <w:tcW w:w="3192" w:type="dxa"/>
          </w:tcPr>
          <w:p w14:paraId="2DCB456F" w14:textId="0B9CCAEC" w:rsidR="005007CF" w:rsidRPr="00A7450D" w:rsidRDefault="00436793" w:rsidP="00617CD3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7455</w:t>
            </w:r>
          </w:p>
        </w:tc>
      </w:tr>
    </w:tbl>
    <w:p w14:paraId="405E1FF6" w14:textId="77777777" w:rsidR="005007CF" w:rsidRDefault="005007CF" w:rsidP="00AA4493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3EA4F246" w14:textId="6E4EFA0C" w:rsidR="0041368F" w:rsidRDefault="0041368F" w:rsidP="00AA4493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Results explanation:</w:t>
      </w:r>
    </w:p>
    <w:p w14:paraId="688B079F" w14:textId="3BA4AF95" w:rsidR="0041368F" w:rsidRDefault="0041368F" w:rsidP="00AA4493">
      <w:pPr>
        <w:rPr>
          <w:rFonts w:ascii="Times New Roman" w:hAnsi="Times New Roman" w:cs="Times New Roman"/>
          <w:sz w:val="24"/>
          <w:szCs w:val="24"/>
        </w:rPr>
      </w:pPr>
      <w:r w:rsidRPr="0041368F">
        <w:rPr>
          <w:rFonts w:ascii="Times New Roman" w:hAnsi="Times New Roman" w:cs="Times New Roman"/>
          <w:sz w:val="24"/>
          <w:szCs w:val="24"/>
        </w:rPr>
        <w:t>The multi-threaded approach consistently performs faster than the single-threaded one, as evidenced by the lower average execution time</w:t>
      </w:r>
      <w:r w:rsidR="004516EB">
        <w:rPr>
          <w:rFonts w:ascii="Times New Roman" w:hAnsi="Times New Roman" w:cs="Times New Roman"/>
          <w:sz w:val="24"/>
          <w:szCs w:val="24"/>
        </w:rPr>
        <w:t xml:space="preserve">. </w:t>
      </w:r>
      <w:r w:rsidRPr="0041368F">
        <w:rPr>
          <w:rFonts w:ascii="Times New Roman" w:hAnsi="Times New Roman" w:cs="Times New Roman"/>
          <w:sz w:val="24"/>
          <w:szCs w:val="24"/>
        </w:rPr>
        <w:t>This improvement is due to the effective distribution of the computational workload across multiple threads, which reduces the overall processing time. </w:t>
      </w:r>
    </w:p>
    <w:p w14:paraId="5DDAE94E" w14:textId="77777777" w:rsidR="00622FD9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3F484D09" w14:textId="77777777" w:rsidR="00622FD9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0CD691F4" w14:textId="77777777" w:rsidR="00622FD9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78BC1BC2" w14:textId="77777777" w:rsidR="00622FD9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05C4C41B" w14:textId="77777777" w:rsidR="00622FD9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7204485B" w14:textId="77777777" w:rsidR="00622FD9" w:rsidRPr="0041368F" w:rsidRDefault="00622FD9" w:rsidP="00AA4493">
      <w:pPr>
        <w:rPr>
          <w:rFonts w:ascii="Times New Roman" w:hAnsi="Times New Roman" w:cs="Times New Roman"/>
          <w:sz w:val="24"/>
          <w:szCs w:val="24"/>
        </w:rPr>
      </w:pPr>
    </w:p>
    <w:p w14:paraId="26CDCCC1" w14:textId="77777777" w:rsidR="001B4A8F" w:rsidRPr="00075B18" w:rsidRDefault="001B4A8F" w:rsidP="001B4A8F">
      <w:pPr>
        <w:autoSpaceDE w:val="0"/>
        <w:autoSpaceDN w:val="0"/>
        <w:adjustRightInd w:val="0"/>
        <w:rPr>
          <w:rFonts w:ascii="Times New Roman" w:hAnsi="Times New Roman" w:cs="Times New Roman"/>
          <w:sz w:val="23"/>
          <w:szCs w:val="23"/>
          <w:lang w:val="en"/>
        </w:rPr>
      </w:pPr>
    </w:p>
    <w:p w14:paraId="4034CD46" w14:textId="34565A38" w:rsidR="000143F0" w:rsidRDefault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9A2794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Code without Threads</w:t>
      </w:r>
    </w:p>
    <w:p w14:paraId="7D3D1E84" w14:textId="5F335315" w:rsidR="00B362A5" w:rsidRDefault="00B362A5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B362A5">
        <w:rPr>
          <w:rFonts w:ascii="Times New Roman" w:hAnsi="Times New Roman" w:cs="Times New Roman"/>
          <w:b/>
          <w:bCs/>
          <w:sz w:val="40"/>
          <w:szCs w:val="40"/>
          <w:u w:val="single"/>
        </w:rPr>
        <w:drawing>
          <wp:inline distT="0" distB="0" distL="0" distR="0" wp14:anchorId="4F073C0C" wp14:editId="57D5F728">
            <wp:extent cx="5943600" cy="3566795"/>
            <wp:effectExtent l="0" t="0" r="0" b="0"/>
            <wp:docPr id="521536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5361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095F8" w14:textId="77777777" w:rsidR="0057558C" w:rsidRDefault="0057558C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08A901B" w14:textId="77777777" w:rsidR="0057558C" w:rsidRDefault="0057558C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271DA41F" w14:textId="77777777" w:rsidR="0057558C" w:rsidRDefault="0057558C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A3D6972" w14:textId="77777777" w:rsidR="0057558C" w:rsidRDefault="0057558C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3166D25E" w14:textId="77777777" w:rsidR="001B7247" w:rsidRDefault="001B7247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2408758" w14:textId="77777777" w:rsidR="001B7247" w:rsidRDefault="001B7247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41B0E1DB" w14:textId="77777777" w:rsidR="001B7247" w:rsidRDefault="001B7247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7EC49B03" w14:textId="718268D2" w:rsidR="009A2794" w:rsidRPr="009A2794" w:rsidRDefault="009A2794" w:rsidP="009A2794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9A2794">
        <w:rPr>
          <w:rFonts w:ascii="Times New Roman" w:hAnsi="Times New Roman" w:cs="Times New Roman"/>
          <w:b/>
          <w:bCs/>
          <w:sz w:val="40"/>
          <w:szCs w:val="40"/>
          <w:u w:val="single"/>
        </w:rPr>
        <w:lastRenderedPageBreak/>
        <w:t>Code wit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h</w:t>
      </w:r>
      <w:r w:rsidRPr="009A279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Threads</w:t>
      </w:r>
    </w:p>
    <w:p w14:paraId="35259B53" w14:textId="113824A6" w:rsidR="009A2794" w:rsidRDefault="0048313C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48313C">
        <w:rPr>
          <w:rFonts w:ascii="Times New Roman" w:hAnsi="Times New Roman" w:cs="Times New Roman"/>
          <w:b/>
          <w:bCs/>
          <w:sz w:val="40"/>
          <w:szCs w:val="40"/>
          <w:u w:val="single"/>
        </w:rPr>
        <w:drawing>
          <wp:inline distT="0" distB="0" distL="0" distR="0" wp14:anchorId="31E2BAAA" wp14:editId="3D74E7A4">
            <wp:extent cx="5943600" cy="4334510"/>
            <wp:effectExtent l="0" t="0" r="0" b="8890"/>
            <wp:docPr id="15866004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600466" name="Picture 1" descr="A screen 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730CE" w14:textId="55C02873" w:rsidR="0057558C" w:rsidRPr="009A2794" w:rsidRDefault="0057558C">
      <w:pPr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57558C">
        <w:rPr>
          <w:rFonts w:ascii="Times New Roman" w:hAnsi="Times New Roman" w:cs="Times New Roman"/>
          <w:b/>
          <w:bCs/>
          <w:sz w:val="40"/>
          <w:szCs w:val="40"/>
          <w:u w:val="single"/>
        </w:rPr>
        <w:drawing>
          <wp:inline distT="0" distB="0" distL="0" distR="0" wp14:anchorId="47DC9A2B" wp14:editId="62C1AB69">
            <wp:extent cx="5943600" cy="2235788"/>
            <wp:effectExtent l="0" t="0" r="0" b="0"/>
            <wp:docPr id="50360691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606915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8362" cy="223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558C" w:rsidRPr="009A2794" w:rsidSect="00722CE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7BBD1E" w14:textId="77777777" w:rsidR="008C7B16" w:rsidRDefault="008C7B16" w:rsidP="00DF186B">
      <w:pPr>
        <w:spacing w:after="0" w:line="240" w:lineRule="auto"/>
      </w:pPr>
      <w:r>
        <w:separator/>
      </w:r>
    </w:p>
  </w:endnote>
  <w:endnote w:type="continuationSeparator" w:id="0">
    <w:p w14:paraId="4A05CF0A" w14:textId="77777777" w:rsidR="008C7B16" w:rsidRDefault="008C7B16" w:rsidP="00DF1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801"/>
      <w:gridCol w:w="4789"/>
    </w:tblGrid>
    <w:tr w:rsidR="00DF186B" w14:paraId="4AAF4755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18C3F4AA" w14:textId="77777777" w:rsidR="00DF186B" w:rsidRDefault="00DF186B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308DCAF1" w14:textId="77777777" w:rsidR="00DF186B" w:rsidRDefault="00DF186B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DF186B" w14:paraId="0C0499B1" w14:textId="77777777">
      <w:trPr>
        <w:jc w:val="center"/>
      </w:trPr>
      <w:sdt>
        <w:sdtPr>
          <w:rPr>
            <w:rFonts w:asciiTheme="majorHAnsi" w:hAnsiTheme="majorHAnsi"/>
          </w:rPr>
          <w:alias w:val="Author"/>
          <w:tag w:val=""/>
          <w:id w:val="1534151868"/>
          <w:placeholder>
            <w:docPart w:val="F488A5B8511344AE8DA4FD0EAB7960A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4150622B" w14:textId="470058C6" w:rsidR="00DF186B" w:rsidRDefault="00DF186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 w:rsidRPr="00DF186B">
                <w:rPr>
                  <w:rFonts w:asciiTheme="majorHAnsi" w:hAnsiTheme="majorHAnsi"/>
                </w:rPr>
                <w:t>CS</w:t>
              </w:r>
              <w:r w:rsidR="00581740">
                <w:rPr>
                  <w:rFonts w:asciiTheme="majorHAnsi" w:hAnsiTheme="majorHAnsi"/>
                </w:rPr>
                <w:t>4</w:t>
              </w:r>
              <w:r w:rsidRPr="00DF186B">
                <w:rPr>
                  <w:rFonts w:asciiTheme="majorHAnsi" w:hAnsiTheme="majorHAnsi"/>
                </w:rPr>
                <w:t>32: Distributed</w:t>
              </w:r>
              <w:r>
                <w:rPr>
                  <w:rFonts w:asciiTheme="majorHAnsi" w:hAnsiTheme="majorHAnsi"/>
                </w:rPr>
                <w:t xml:space="preserve"> Computing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43D2E0BD" w14:textId="64E8B684" w:rsidR="00DF186B" w:rsidRDefault="00DF186B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4C1202">
            <w:rPr>
              <w:caps/>
              <w:noProof/>
              <w:color w:val="808080" w:themeColor="background1" w:themeShade="80"/>
              <w:sz w:val="18"/>
              <w:szCs w:val="18"/>
            </w:rPr>
            <w:t>6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2788C56A" w14:textId="77777777" w:rsidR="00DF186B" w:rsidRDefault="00DF18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DE595" w14:textId="77777777" w:rsidR="008C7B16" w:rsidRDefault="008C7B16" w:rsidP="00DF186B">
      <w:pPr>
        <w:spacing w:after="0" w:line="240" w:lineRule="auto"/>
      </w:pPr>
      <w:r>
        <w:separator/>
      </w:r>
    </w:p>
  </w:footnote>
  <w:footnote w:type="continuationSeparator" w:id="0">
    <w:p w14:paraId="45D908EF" w14:textId="77777777" w:rsidR="008C7B16" w:rsidRDefault="008C7B16" w:rsidP="00DF1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8FA735" w14:textId="77777777" w:rsidR="00DF186B" w:rsidRDefault="00DF186B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23269425" wp14:editId="1A0E070A">
          <wp:extent cx="5943600" cy="819150"/>
          <wp:effectExtent l="0" t="0" r="0" b="0"/>
          <wp:docPr id="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A7002A4A"/>
    <w:lvl w:ilvl="0">
      <w:numFmt w:val="bullet"/>
      <w:lvlText w:val="*"/>
      <w:lvlJc w:val="left"/>
    </w:lvl>
  </w:abstractNum>
  <w:num w:numId="1" w16cid:durableId="1766609022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DE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TQysjAwNjcAAiUdpeDU4uLM/DyQAsNaAGG47TQsAAAA"/>
  </w:docVars>
  <w:rsids>
    <w:rsidRoot w:val="001B4A8F"/>
    <w:rsid w:val="000143F0"/>
    <w:rsid w:val="00033929"/>
    <w:rsid w:val="00075B18"/>
    <w:rsid w:val="00077BE2"/>
    <w:rsid w:val="000970DB"/>
    <w:rsid w:val="000B2426"/>
    <w:rsid w:val="00187D14"/>
    <w:rsid w:val="001B4A8F"/>
    <w:rsid w:val="001B7247"/>
    <w:rsid w:val="001D2241"/>
    <w:rsid w:val="001F35F4"/>
    <w:rsid w:val="0022700F"/>
    <w:rsid w:val="002E3A5E"/>
    <w:rsid w:val="002F1EDE"/>
    <w:rsid w:val="00314897"/>
    <w:rsid w:val="00322A39"/>
    <w:rsid w:val="0038531E"/>
    <w:rsid w:val="003A433A"/>
    <w:rsid w:val="003B422A"/>
    <w:rsid w:val="0041368F"/>
    <w:rsid w:val="00436793"/>
    <w:rsid w:val="004516EB"/>
    <w:rsid w:val="0048313C"/>
    <w:rsid w:val="004968BB"/>
    <w:rsid w:val="004B3157"/>
    <w:rsid w:val="004C1202"/>
    <w:rsid w:val="004F5024"/>
    <w:rsid w:val="005007CF"/>
    <w:rsid w:val="00564730"/>
    <w:rsid w:val="0057558C"/>
    <w:rsid w:val="00581740"/>
    <w:rsid w:val="00594A2A"/>
    <w:rsid w:val="005D6BF6"/>
    <w:rsid w:val="005F4287"/>
    <w:rsid w:val="005F4FA4"/>
    <w:rsid w:val="00617CD3"/>
    <w:rsid w:val="00622FD9"/>
    <w:rsid w:val="006C53FA"/>
    <w:rsid w:val="00722CEF"/>
    <w:rsid w:val="00743073"/>
    <w:rsid w:val="0075767A"/>
    <w:rsid w:val="00792765"/>
    <w:rsid w:val="0079494C"/>
    <w:rsid w:val="007B506F"/>
    <w:rsid w:val="007D4D1D"/>
    <w:rsid w:val="007F461E"/>
    <w:rsid w:val="00823CC8"/>
    <w:rsid w:val="00886EC2"/>
    <w:rsid w:val="008A3309"/>
    <w:rsid w:val="008B27DB"/>
    <w:rsid w:val="008C3642"/>
    <w:rsid w:val="008C7B16"/>
    <w:rsid w:val="008E2FEF"/>
    <w:rsid w:val="00901155"/>
    <w:rsid w:val="00927944"/>
    <w:rsid w:val="009961D0"/>
    <w:rsid w:val="009A0BC1"/>
    <w:rsid w:val="009A2794"/>
    <w:rsid w:val="009D1AA8"/>
    <w:rsid w:val="00A7450D"/>
    <w:rsid w:val="00AA1E92"/>
    <w:rsid w:val="00AA4493"/>
    <w:rsid w:val="00AD158E"/>
    <w:rsid w:val="00B101A8"/>
    <w:rsid w:val="00B362A5"/>
    <w:rsid w:val="00B529FF"/>
    <w:rsid w:val="00B6513A"/>
    <w:rsid w:val="00C02659"/>
    <w:rsid w:val="00C17C6F"/>
    <w:rsid w:val="00C458D4"/>
    <w:rsid w:val="00C50DC9"/>
    <w:rsid w:val="00C6008C"/>
    <w:rsid w:val="00CC7D55"/>
    <w:rsid w:val="00CF19F2"/>
    <w:rsid w:val="00CF792B"/>
    <w:rsid w:val="00D2116F"/>
    <w:rsid w:val="00D46667"/>
    <w:rsid w:val="00D62DE0"/>
    <w:rsid w:val="00D62EE2"/>
    <w:rsid w:val="00DA0F80"/>
    <w:rsid w:val="00DD3C2D"/>
    <w:rsid w:val="00DF186B"/>
    <w:rsid w:val="00DF66C7"/>
    <w:rsid w:val="00E230DD"/>
    <w:rsid w:val="00E730C4"/>
    <w:rsid w:val="00ED4422"/>
    <w:rsid w:val="00ED4699"/>
    <w:rsid w:val="00F160F2"/>
    <w:rsid w:val="00F22F42"/>
    <w:rsid w:val="00FB1694"/>
    <w:rsid w:val="00FC130A"/>
    <w:rsid w:val="00FC5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721660"/>
  <w15:docId w15:val="{260EBBA0-5791-499B-AF05-77EBF18A8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D224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1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6B"/>
  </w:style>
  <w:style w:type="paragraph" w:styleId="Footer">
    <w:name w:val="footer"/>
    <w:basedOn w:val="Normal"/>
    <w:link w:val="FooterChar"/>
    <w:uiPriority w:val="99"/>
    <w:unhideWhenUsed/>
    <w:rsid w:val="00DF1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6B"/>
  </w:style>
  <w:style w:type="character" w:customStyle="1" w:styleId="Heading1Char">
    <w:name w:val="Heading 1 Char"/>
    <w:basedOn w:val="DefaultParagraphFont"/>
    <w:link w:val="Heading1"/>
    <w:rsid w:val="001D2241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44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42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B42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9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72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63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73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7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8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2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5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9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488A5B8511344AE8DA4FD0EAB7960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D15BC2-B86C-453B-9311-1A4FE78572B5}"/>
      </w:docPartPr>
      <w:docPartBody>
        <w:p w:rsidR="00333B7F" w:rsidRDefault="0050000E" w:rsidP="0050000E">
          <w:pPr>
            <w:pStyle w:val="F488A5B8511344AE8DA4FD0EAB7960A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0000E"/>
    <w:rsid w:val="00141812"/>
    <w:rsid w:val="00333B7F"/>
    <w:rsid w:val="004350C3"/>
    <w:rsid w:val="0050000E"/>
    <w:rsid w:val="0055603B"/>
    <w:rsid w:val="00681904"/>
    <w:rsid w:val="008038ED"/>
    <w:rsid w:val="008A3309"/>
    <w:rsid w:val="00A6492D"/>
    <w:rsid w:val="00A946B6"/>
    <w:rsid w:val="00B5549E"/>
    <w:rsid w:val="00B71630"/>
    <w:rsid w:val="00C02C9A"/>
    <w:rsid w:val="00C67D52"/>
    <w:rsid w:val="00E66CE8"/>
    <w:rsid w:val="00E73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000E"/>
    <w:rPr>
      <w:color w:val="808080"/>
    </w:rPr>
  </w:style>
  <w:style w:type="paragraph" w:customStyle="1" w:styleId="F488A5B8511344AE8DA4FD0EAB7960AE">
    <w:name w:val="F488A5B8511344AE8DA4FD0EAB7960AE"/>
    <w:rsid w:val="005000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73866B-43B5-4967-9C59-3172A971D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432: Distributed Computing</dc:creator>
  <cp:lastModifiedBy>Haseeb Muhammad</cp:lastModifiedBy>
  <cp:revision>59</cp:revision>
  <dcterms:created xsi:type="dcterms:W3CDTF">2023-02-05T17:40:00Z</dcterms:created>
  <dcterms:modified xsi:type="dcterms:W3CDTF">2025-01-31T01:23:00Z</dcterms:modified>
</cp:coreProperties>
</file>